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6216221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54257A">
        <w:t xml:space="preserve">Biology – </w:t>
      </w:r>
      <w:r w:rsidR="00FB2542">
        <w:t>Molecular</w:t>
      </w:r>
    </w:p>
    <w:p w14:paraId="297ECB5F" w14:textId="13F7059D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B35F0A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62CCBF27" w14:textId="77777777" w:rsidR="00154752" w:rsidRDefault="00154752" w:rsidP="00154752">
      <w:pPr>
        <w:pStyle w:val="Heading2"/>
        <w:spacing w:before="0"/>
      </w:pPr>
      <w:r>
        <w:t>University Graduation Requirements</w:t>
      </w:r>
    </w:p>
    <w:p w14:paraId="63CE3719" w14:textId="77777777" w:rsidR="00154752" w:rsidRDefault="00BA375B" w:rsidP="00154752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54752">
            <w:rPr>
              <w:rFonts w:ascii="MS Gothic" w:eastAsia="MS Gothic" w:hAnsi="MS Gothic" w:hint="eastAsia"/>
            </w:rPr>
            <w:t>☐</w:t>
          </w:r>
        </w:sdtContent>
      </w:sdt>
      <w:r w:rsidR="00154752">
        <w:t>Students must earn 124 hours to be eligible for graduation.</w:t>
      </w:r>
    </w:p>
    <w:p w14:paraId="7924A48D" w14:textId="77777777" w:rsidR="00154752" w:rsidRDefault="00BA375B" w:rsidP="00154752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752">
            <w:rPr>
              <w:rFonts w:ascii="MS Gothic" w:eastAsia="MS Gothic" w:hAnsi="MS Gothic" w:hint="eastAsia"/>
            </w:rPr>
            <w:t>☐</w:t>
          </w:r>
        </w:sdtContent>
      </w:sdt>
      <w:r w:rsidR="00154752">
        <w:t>Students must maintain an overall minimum GPA of 3.5 to be eligible for graduation with Honors Distinction.</w:t>
      </w:r>
    </w:p>
    <w:p w14:paraId="0DC9B9B3" w14:textId="77777777" w:rsidR="00154752" w:rsidRDefault="00BA375B" w:rsidP="00154752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752">
            <w:rPr>
              <w:rFonts w:ascii="MS Gothic" w:eastAsia="MS Gothic" w:hAnsi="MS Gothic" w:hint="eastAsia"/>
            </w:rPr>
            <w:t>☐</w:t>
          </w:r>
        </w:sdtContent>
      </w:sdt>
      <w:r w:rsidR="00154752">
        <w:t xml:space="preserve">Students must earn 100 </w:t>
      </w:r>
      <w:hyperlink r:id="rId8" w:history="1">
        <w:r w:rsidR="00154752" w:rsidRPr="00B05896">
          <w:rPr>
            <w:rStyle w:val="Hyperlink"/>
          </w:rPr>
          <w:t>Academics</w:t>
        </w:r>
        <w:r w:rsidR="00154752">
          <w:rPr>
            <w:rStyle w:val="Hyperlink"/>
          </w:rPr>
          <w:t>,</w:t>
        </w:r>
        <w:r w:rsidR="00154752" w:rsidRPr="00B05896">
          <w:rPr>
            <w:rStyle w:val="Hyperlink"/>
          </w:rPr>
          <w:t xml:space="preserve"> Community Service</w:t>
        </w:r>
        <w:r w:rsidR="00154752">
          <w:rPr>
            <w:rStyle w:val="Hyperlink"/>
          </w:rPr>
          <w:t>,</w:t>
        </w:r>
        <w:r w:rsidR="00154752" w:rsidRPr="00B05896">
          <w:rPr>
            <w:rStyle w:val="Hyperlink"/>
          </w:rPr>
          <w:t xml:space="preserve"> and Engagement</w:t>
        </w:r>
      </w:hyperlink>
      <w:r w:rsidR="00154752">
        <w:t xml:space="preserve"> points per year.</w:t>
      </w:r>
    </w:p>
    <w:p w14:paraId="0EE5C0E7" w14:textId="4089E391" w:rsidR="00154752" w:rsidRDefault="00BA375B" w:rsidP="00154752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09D0">
            <w:rPr>
              <w:rFonts w:ascii="MS Gothic" w:eastAsia="MS Gothic" w:hAnsi="MS Gothic" w:hint="eastAsia"/>
            </w:rPr>
            <w:t>☐</w:t>
          </w:r>
        </w:sdtContent>
      </w:sdt>
      <w:r w:rsidR="00154752">
        <w:t>Students must maintain a major minimum GPA of 2.0 to be eligible for graduation.</w:t>
      </w:r>
    </w:p>
    <w:p w14:paraId="1F260C3A" w14:textId="153D3161" w:rsidR="00154752" w:rsidRDefault="00BA375B" w:rsidP="00154752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09D0">
            <w:rPr>
              <w:rFonts w:ascii="MS Gothic" w:eastAsia="MS Gothic" w:hAnsi="MS Gothic" w:hint="eastAsia"/>
            </w:rPr>
            <w:t>☐</w:t>
          </w:r>
        </w:sdtContent>
      </w:sdt>
      <w:r w:rsidR="00154752">
        <w:t>Students must complete 31 credit hours in residency at UT to be eligible for graduation.</w:t>
      </w:r>
    </w:p>
    <w:p w14:paraId="11AFCA4A" w14:textId="77777777" w:rsidR="00154752" w:rsidRDefault="00BA375B" w:rsidP="00154752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752">
            <w:rPr>
              <w:rFonts w:ascii="MS Gothic" w:eastAsia="MS Gothic" w:hAnsi="MS Gothic" w:hint="eastAsia"/>
            </w:rPr>
            <w:t>☐</w:t>
          </w:r>
        </w:sdtContent>
      </w:sdt>
      <w:r w:rsidR="00154752">
        <w:t>Students must complete 15 credit hours in residency at UT in their major coursework.</w:t>
      </w:r>
    </w:p>
    <w:p w14:paraId="1FF03BB9" w14:textId="77777777" w:rsidR="00154752" w:rsidRDefault="00154752" w:rsidP="00154752">
      <w:pPr>
        <w:spacing w:after="0"/>
      </w:pPr>
    </w:p>
    <w:p w14:paraId="5E2FDC95" w14:textId="77777777" w:rsidR="00154752" w:rsidRDefault="00154752" w:rsidP="00154752">
      <w:pPr>
        <w:pStyle w:val="Heading2"/>
        <w:spacing w:before="0"/>
      </w:pPr>
      <w:r>
        <w:t>Honors Requirements</w:t>
      </w:r>
    </w:p>
    <w:p w14:paraId="6D2E18B1" w14:textId="77777777" w:rsidR="00154752" w:rsidRPr="00752C28" w:rsidRDefault="00154752" w:rsidP="0015475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154752" w:rsidRPr="00D421C1" w14:paraId="480266C9" w14:textId="77777777" w:rsidTr="00A55A62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C7632F7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D8E0086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BB709DE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54752" w14:paraId="162B5B9D" w14:textId="77777777" w:rsidTr="00A55A62">
        <w:trPr>
          <w:cantSplit/>
          <w:trHeight w:val="593"/>
        </w:trPr>
        <w:tc>
          <w:tcPr>
            <w:tcW w:w="7915" w:type="dxa"/>
          </w:tcPr>
          <w:p w14:paraId="1F2DFE65" w14:textId="77777777" w:rsidR="00154752" w:rsidRDefault="00154752" w:rsidP="00A55A62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42852635" w14:textId="77777777" w:rsidR="00154752" w:rsidRDefault="00154752" w:rsidP="00A55A62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9179DF8" w14:textId="77777777" w:rsidR="00154752" w:rsidRDefault="00154752" w:rsidP="00A55A62">
            <w:pPr>
              <w:spacing w:after="0"/>
            </w:pPr>
          </w:p>
        </w:tc>
        <w:tc>
          <w:tcPr>
            <w:tcW w:w="1440" w:type="dxa"/>
          </w:tcPr>
          <w:p w14:paraId="6A13D6FB" w14:textId="77777777" w:rsidR="00154752" w:rsidRDefault="00154752" w:rsidP="00A55A62">
            <w:pPr>
              <w:spacing w:after="0"/>
            </w:pPr>
          </w:p>
        </w:tc>
      </w:tr>
      <w:tr w:rsidR="00154752" w14:paraId="54190C60" w14:textId="77777777" w:rsidTr="00A55A62">
        <w:trPr>
          <w:cantSplit/>
          <w:trHeight w:val="530"/>
        </w:trPr>
        <w:tc>
          <w:tcPr>
            <w:tcW w:w="7915" w:type="dxa"/>
          </w:tcPr>
          <w:p w14:paraId="18665640" w14:textId="77777777" w:rsidR="00154752" w:rsidRDefault="00154752" w:rsidP="00A55A62">
            <w:pPr>
              <w:spacing w:after="0"/>
            </w:pPr>
            <w:r>
              <w:t>AWR 101 (4cr) - Reading Locally &amp; Globally</w:t>
            </w:r>
          </w:p>
          <w:p w14:paraId="2907A247" w14:textId="77777777" w:rsidR="00154752" w:rsidRDefault="00154752" w:rsidP="00A55A62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24E94D25" w14:textId="77777777" w:rsidR="00154752" w:rsidRDefault="00154752" w:rsidP="00A55A62">
            <w:pPr>
              <w:spacing w:after="0"/>
            </w:pPr>
          </w:p>
        </w:tc>
        <w:tc>
          <w:tcPr>
            <w:tcW w:w="1440" w:type="dxa"/>
          </w:tcPr>
          <w:p w14:paraId="254145A2" w14:textId="77777777" w:rsidR="00154752" w:rsidRDefault="00154752" w:rsidP="00A55A62">
            <w:pPr>
              <w:spacing w:after="0"/>
            </w:pPr>
          </w:p>
        </w:tc>
      </w:tr>
      <w:tr w:rsidR="00154752" w14:paraId="19928A48" w14:textId="77777777" w:rsidTr="00A55A62">
        <w:trPr>
          <w:cantSplit/>
        </w:trPr>
        <w:tc>
          <w:tcPr>
            <w:tcW w:w="0" w:type="auto"/>
          </w:tcPr>
          <w:p w14:paraId="5FFCA560" w14:textId="77777777" w:rsidR="00154752" w:rsidRDefault="00154752" w:rsidP="00A55A62">
            <w:pPr>
              <w:spacing w:after="0"/>
            </w:pPr>
            <w:r>
              <w:t>AWR 201 (4cr) – Writing and Research: The Local and the Global</w:t>
            </w:r>
          </w:p>
          <w:p w14:paraId="7A61404B" w14:textId="77777777" w:rsidR="00154752" w:rsidRPr="00E415F7" w:rsidRDefault="00154752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7FEC7713" w14:textId="77777777" w:rsidR="00154752" w:rsidRDefault="00154752" w:rsidP="00A55A62">
            <w:pPr>
              <w:spacing w:after="0"/>
            </w:pPr>
          </w:p>
        </w:tc>
        <w:tc>
          <w:tcPr>
            <w:tcW w:w="1435" w:type="dxa"/>
          </w:tcPr>
          <w:p w14:paraId="2DA12198" w14:textId="77777777" w:rsidR="00154752" w:rsidRDefault="00154752" w:rsidP="00A55A62">
            <w:pPr>
              <w:spacing w:after="0"/>
            </w:pPr>
          </w:p>
        </w:tc>
      </w:tr>
      <w:tr w:rsidR="00154752" w14:paraId="49E84DAA" w14:textId="77777777" w:rsidTr="00A55A62">
        <w:trPr>
          <w:cantSplit/>
          <w:trHeight w:val="557"/>
        </w:trPr>
        <w:tc>
          <w:tcPr>
            <w:tcW w:w="7915" w:type="dxa"/>
          </w:tcPr>
          <w:p w14:paraId="25CF9944" w14:textId="77777777" w:rsidR="00154752" w:rsidRDefault="00154752" w:rsidP="00A55A62">
            <w:pPr>
              <w:spacing w:after="0"/>
            </w:pPr>
            <w:r>
              <w:t>Math (4cr) Requirement (choose one):</w:t>
            </w:r>
          </w:p>
          <w:p w14:paraId="28378685" w14:textId="77777777" w:rsidR="00154752" w:rsidRDefault="00154752" w:rsidP="00A55A62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7530545C" w14:textId="13F3B0E5" w:rsidR="00154752" w:rsidRDefault="007A63C0" w:rsidP="00A55A62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5A214887" w14:textId="77777777" w:rsidR="00154752" w:rsidRDefault="00154752" w:rsidP="00A55A62">
            <w:pPr>
              <w:spacing w:after="0"/>
            </w:pPr>
          </w:p>
        </w:tc>
      </w:tr>
    </w:tbl>
    <w:p w14:paraId="6FF85ECD" w14:textId="77777777" w:rsidR="00154752" w:rsidRDefault="00154752" w:rsidP="00154752">
      <w:pPr>
        <w:pStyle w:val="Heading3"/>
        <w:spacing w:before="0" w:after="0"/>
        <w:rPr>
          <w:sz w:val="24"/>
          <w:szCs w:val="28"/>
        </w:rPr>
      </w:pPr>
    </w:p>
    <w:p w14:paraId="2659DBD4" w14:textId="77777777" w:rsidR="00154752" w:rsidRPr="00752C28" w:rsidRDefault="00154752" w:rsidP="0015475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154752" w:rsidRPr="00D421C1" w14:paraId="03D70D32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0532982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16C43BB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16F3F2A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54752" w14:paraId="0679E74A" w14:textId="77777777" w:rsidTr="00A55A62">
        <w:trPr>
          <w:cantSplit/>
        </w:trPr>
        <w:tc>
          <w:tcPr>
            <w:tcW w:w="7915" w:type="dxa"/>
          </w:tcPr>
          <w:p w14:paraId="6C21EFF5" w14:textId="77777777" w:rsidR="00154752" w:rsidRDefault="00154752" w:rsidP="00A55A62">
            <w:pPr>
              <w:spacing w:after="0"/>
            </w:pPr>
            <w:r>
              <w:t>HON 220 (4cr) – Where have we been?</w:t>
            </w:r>
          </w:p>
          <w:p w14:paraId="6CFF7E11" w14:textId="77777777" w:rsidR="00154752" w:rsidRDefault="00154752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09439F4" w14:textId="77777777" w:rsidR="00154752" w:rsidRPr="000A2092" w:rsidRDefault="00154752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1800F25" w14:textId="77777777" w:rsidR="00154752" w:rsidRDefault="00154752" w:rsidP="00A55A62">
            <w:pPr>
              <w:spacing w:after="0"/>
            </w:pPr>
          </w:p>
        </w:tc>
        <w:tc>
          <w:tcPr>
            <w:tcW w:w="1440" w:type="dxa"/>
          </w:tcPr>
          <w:p w14:paraId="58D1DF8C" w14:textId="77777777" w:rsidR="00154752" w:rsidRDefault="00154752" w:rsidP="00A55A62">
            <w:pPr>
              <w:spacing w:after="0"/>
            </w:pPr>
          </w:p>
        </w:tc>
      </w:tr>
      <w:tr w:rsidR="00154752" w14:paraId="01D5B452" w14:textId="77777777" w:rsidTr="00A55A62">
        <w:trPr>
          <w:cantSplit/>
        </w:trPr>
        <w:tc>
          <w:tcPr>
            <w:tcW w:w="7915" w:type="dxa"/>
          </w:tcPr>
          <w:p w14:paraId="0DAAA4CE" w14:textId="77777777" w:rsidR="00154752" w:rsidRDefault="00154752" w:rsidP="00A55A62">
            <w:pPr>
              <w:spacing w:after="0"/>
            </w:pPr>
            <w:r>
              <w:t>HON 230 (4cr) – Where are we now?</w:t>
            </w:r>
          </w:p>
          <w:p w14:paraId="668118AC" w14:textId="77777777" w:rsidR="00154752" w:rsidRDefault="00154752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19C7447" w14:textId="77777777" w:rsidR="00154752" w:rsidRPr="0000459F" w:rsidRDefault="00154752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A256995" w14:textId="77777777" w:rsidR="00154752" w:rsidRDefault="00154752" w:rsidP="00A55A62">
            <w:pPr>
              <w:spacing w:after="0"/>
            </w:pPr>
          </w:p>
        </w:tc>
        <w:tc>
          <w:tcPr>
            <w:tcW w:w="1440" w:type="dxa"/>
          </w:tcPr>
          <w:p w14:paraId="38507643" w14:textId="77777777" w:rsidR="00154752" w:rsidRDefault="00154752" w:rsidP="00A55A62">
            <w:pPr>
              <w:spacing w:after="0"/>
            </w:pPr>
          </w:p>
        </w:tc>
      </w:tr>
      <w:tr w:rsidR="00154752" w14:paraId="1730009E" w14:textId="77777777" w:rsidTr="00A55A62">
        <w:trPr>
          <w:cantSplit/>
        </w:trPr>
        <w:tc>
          <w:tcPr>
            <w:tcW w:w="7915" w:type="dxa"/>
          </w:tcPr>
          <w:p w14:paraId="7E73684E" w14:textId="77777777" w:rsidR="00154752" w:rsidRDefault="00154752" w:rsidP="00A55A62">
            <w:pPr>
              <w:spacing w:after="0"/>
            </w:pPr>
            <w:r>
              <w:t xml:space="preserve">HON 240 (4cr) – Where are we going? </w:t>
            </w:r>
          </w:p>
          <w:p w14:paraId="2C757339" w14:textId="77777777" w:rsidR="00154752" w:rsidRDefault="00154752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0D21811" w14:textId="77777777" w:rsidR="00154752" w:rsidRDefault="00154752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6F20D29" w14:textId="77777777" w:rsidR="00154752" w:rsidRDefault="00154752" w:rsidP="00A55A62">
            <w:pPr>
              <w:spacing w:after="0"/>
            </w:pPr>
          </w:p>
        </w:tc>
        <w:tc>
          <w:tcPr>
            <w:tcW w:w="1440" w:type="dxa"/>
          </w:tcPr>
          <w:p w14:paraId="0EEF8E3A" w14:textId="77777777" w:rsidR="00154752" w:rsidRDefault="00154752" w:rsidP="00A55A62">
            <w:pPr>
              <w:spacing w:after="0"/>
            </w:pPr>
          </w:p>
        </w:tc>
      </w:tr>
    </w:tbl>
    <w:p w14:paraId="2794740F" w14:textId="77777777" w:rsidR="00154752" w:rsidRDefault="00154752" w:rsidP="00154752"/>
    <w:p w14:paraId="053521F1" w14:textId="77777777" w:rsidR="00154752" w:rsidRDefault="00154752" w:rsidP="00154752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154752" w:rsidRPr="00D421C1" w14:paraId="17610C6E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263E0C2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CB253E3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048E409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54752" w14:paraId="56760E38" w14:textId="77777777" w:rsidTr="00A55A62">
        <w:trPr>
          <w:cantSplit/>
        </w:trPr>
        <w:tc>
          <w:tcPr>
            <w:tcW w:w="7915" w:type="dxa"/>
          </w:tcPr>
          <w:p w14:paraId="0126A5AA" w14:textId="77777777" w:rsidR="00154752" w:rsidRPr="00EA6BBF" w:rsidRDefault="00154752" w:rsidP="00A55A62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42AE2C18" w14:textId="77777777" w:rsidR="00154752" w:rsidRDefault="00154752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EDE7D8C" w14:textId="77777777" w:rsidR="00154752" w:rsidRDefault="00154752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8832739" w14:textId="77777777" w:rsidR="00154752" w:rsidRDefault="00154752" w:rsidP="00A55A62">
            <w:pPr>
              <w:spacing w:after="0"/>
            </w:pPr>
          </w:p>
        </w:tc>
        <w:tc>
          <w:tcPr>
            <w:tcW w:w="1440" w:type="dxa"/>
          </w:tcPr>
          <w:p w14:paraId="4A84747F" w14:textId="77777777" w:rsidR="00154752" w:rsidRDefault="00154752" w:rsidP="00A55A62">
            <w:pPr>
              <w:spacing w:after="0"/>
            </w:pPr>
          </w:p>
        </w:tc>
      </w:tr>
      <w:tr w:rsidR="00154752" w14:paraId="38014EA7" w14:textId="77777777" w:rsidTr="00A55A62">
        <w:trPr>
          <w:cantSplit/>
        </w:trPr>
        <w:tc>
          <w:tcPr>
            <w:tcW w:w="7915" w:type="dxa"/>
          </w:tcPr>
          <w:p w14:paraId="0A0C4B45" w14:textId="77777777" w:rsidR="00154752" w:rsidRPr="00EA6BBF" w:rsidRDefault="00154752" w:rsidP="00A55A62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14B05024" w14:textId="77777777" w:rsidR="00154752" w:rsidRDefault="00154752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AFF1FC9" w14:textId="77777777" w:rsidR="00154752" w:rsidRDefault="00154752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8735064" w14:textId="77777777" w:rsidR="00154752" w:rsidRDefault="00154752" w:rsidP="00A55A62">
            <w:pPr>
              <w:spacing w:after="0"/>
            </w:pPr>
          </w:p>
        </w:tc>
        <w:tc>
          <w:tcPr>
            <w:tcW w:w="1440" w:type="dxa"/>
          </w:tcPr>
          <w:p w14:paraId="3ADFD529" w14:textId="77777777" w:rsidR="00154752" w:rsidRDefault="00154752" w:rsidP="00A55A62">
            <w:pPr>
              <w:spacing w:after="0"/>
            </w:pPr>
          </w:p>
        </w:tc>
      </w:tr>
      <w:tr w:rsidR="00154752" w14:paraId="2FEEFE8A" w14:textId="77777777" w:rsidTr="00A55A62">
        <w:trPr>
          <w:cantSplit/>
        </w:trPr>
        <w:tc>
          <w:tcPr>
            <w:tcW w:w="7915" w:type="dxa"/>
          </w:tcPr>
          <w:p w14:paraId="25331E75" w14:textId="77777777" w:rsidR="00154752" w:rsidRDefault="00154752" w:rsidP="00A55A62">
            <w:pPr>
              <w:spacing w:after="0"/>
            </w:pPr>
            <w:r>
              <w:t>HON 257 (4cr) – Idea Lab: Social Science</w:t>
            </w:r>
          </w:p>
          <w:p w14:paraId="3524346A" w14:textId="77777777" w:rsidR="00154752" w:rsidRDefault="00154752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8FB8C0B" w14:textId="77777777" w:rsidR="00154752" w:rsidRDefault="00154752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5384B0C" w14:textId="77777777" w:rsidR="00154752" w:rsidRDefault="00154752" w:rsidP="00A55A62">
            <w:pPr>
              <w:spacing w:after="0"/>
            </w:pPr>
          </w:p>
        </w:tc>
        <w:tc>
          <w:tcPr>
            <w:tcW w:w="1440" w:type="dxa"/>
          </w:tcPr>
          <w:p w14:paraId="0BA40F63" w14:textId="77777777" w:rsidR="00154752" w:rsidRDefault="00154752" w:rsidP="00A55A62">
            <w:pPr>
              <w:spacing w:after="0"/>
            </w:pPr>
          </w:p>
        </w:tc>
      </w:tr>
    </w:tbl>
    <w:p w14:paraId="7EA7C919" w14:textId="77777777" w:rsidR="00154752" w:rsidRDefault="00154752" w:rsidP="00154752">
      <w:pPr>
        <w:spacing w:after="0"/>
      </w:pPr>
    </w:p>
    <w:p w14:paraId="05DAC38A" w14:textId="77777777" w:rsidR="00154752" w:rsidRPr="00752C28" w:rsidRDefault="00154752" w:rsidP="00154752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154752" w:rsidRPr="00D421C1" w14:paraId="338BD3D0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48C3790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23C4C29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E4260E3" w14:textId="77777777" w:rsidR="00154752" w:rsidRPr="00D421C1" w:rsidRDefault="00154752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154752" w14:paraId="7A07B3B8" w14:textId="77777777" w:rsidTr="00A55A62">
        <w:trPr>
          <w:cantSplit/>
        </w:trPr>
        <w:tc>
          <w:tcPr>
            <w:tcW w:w="7915" w:type="dxa"/>
          </w:tcPr>
          <w:p w14:paraId="164999E6" w14:textId="77777777" w:rsidR="00154752" w:rsidRDefault="00154752" w:rsidP="00A55A62">
            <w:pPr>
              <w:spacing w:after="0"/>
            </w:pPr>
            <w:r>
              <w:t>HON 490 (6-10cr) – Thesis</w:t>
            </w:r>
          </w:p>
          <w:p w14:paraId="20A1BD09" w14:textId="77777777" w:rsidR="00154752" w:rsidRPr="000A2092" w:rsidRDefault="00154752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77DDC9BF" w14:textId="77777777" w:rsidR="00154752" w:rsidRDefault="00154752" w:rsidP="00A55A62">
            <w:pPr>
              <w:spacing w:after="0"/>
            </w:pPr>
          </w:p>
        </w:tc>
        <w:tc>
          <w:tcPr>
            <w:tcW w:w="1440" w:type="dxa"/>
          </w:tcPr>
          <w:p w14:paraId="1291AF88" w14:textId="77777777" w:rsidR="00154752" w:rsidRDefault="00154752" w:rsidP="00A55A62">
            <w:pPr>
              <w:spacing w:after="0"/>
            </w:pPr>
          </w:p>
        </w:tc>
      </w:tr>
    </w:tbl>
    <w:p w14:paraId="14868658" w14:textId="77777777" w:rsidR="00154752" w:rsidRPr="00BF7739" w:rsidRDefault="00154752" w:rsidP="00154752">
      <w:pPr>
        <w:spacing w:after="0"/>
        <w:rPr>
          <w:sz w:val="20"/>
          <w:szCs w:val="20"/>
        </w:rPr>
      </w:pPr>
    </w:p>
    <w:p w14:paraId="77D6CB25" w14:textId="29BE7929" w:rsidR="00BF7739" w:rsidRDefault="000D390D" w:rsidP="007257D8">
      <w:pPr>
        <w:pStyle w:val="Heading2"/>
        <w:spacing w:before="0"/>
      </w:pPr>
      <w:r>
        <w:t xml:space="preserve">Biology </w:t>
      </w:r>
      <w:r w:rsidR="00FB2542">
        <w:t>–</w:t>
      </w:r>
      <w:r>
        <w:t xml:space="preserve"> </w:t>
      </w:r>
      <w:r w:rsidR="00FB2542">
        <w:t xml:space="preserve">Molecular </w:t>
      </w:r>
      <w:r w:rsidR="00BF7739">
        <w:t>Requirements (</w:t>
      </w:r>
      <w:r>
        <w:t>6</w:t>
      </w:r>
      <w:r w:rsidR="00235F2A">
        <w:t>4-69</w:t>
      </w:r>
      <w:r w:rsidR="00BF7739">
        <w:t xml:space="preserve"> Credits)</w:t>
      </w:r>
    </w:p>
    <w:p w14:paraId="7D842017" w14:textId="4953B2EE" w:rsidR="00310FB1" w:rsidRPr="00752C28" w:rsidRDefault="000D390D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ower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708929C" w:rsidR="00310FB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ower Core</w:t>
            </w:r>
            <w:r w:rsidR="00310FB1">
              <w:rPr>
                <w:b/>
                <w:bCs/>
              </w:rPr>
              <w:t xml:space="preserve"> Requirements (16</w:t>
            </w:r>
            <w:r>
              <w:rPr>
                <w:b/>
                <w:bCs/>
              </w:rPr>
              <w:t>-20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5B769A81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</w:t>
            </w:r>
            <w:r w:rsidR="007A63C0">
              <w:rPr>
                <w:rFonts w:cstheme="minorHAnsi"/>
              </w:rPr>
              <w:t>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3783681" w14:textId="77777777" w:rsidTr="000836B6">
        <w:trPr>
          <w:cantSplit/>
        </w:trPr>
        <w:tc>
          <w:tcPr>
            <w:tcW w:w="3617" w:type="pct"/>
          </w:tcPr>
          <w:p w14:paraId="7696727E" w14:textId="15D8AD23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170 (4cr) – Precalculus (May be waived if student is placed directly into MAT 260 Calculus I (1))</w:t>
            </w:r>
          </w:p>
          <w:p w14:paraId="3E990E21" w14:textId="3D25E7C3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</w:t>
            </w:r>
          </w:p>
        </w:tc>
        <w:tc>
          <w:tcPr>
            <w:tcW w:w="671" w:type="pct"/>
          </w:tcPr>
          <w:p w14:paraId="10BFCD26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40B4C96E" w:rsidR="00C20C31" w:rsidRPr="00752C28" w:rsidRDefault="000D390D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Upper Core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78E4AF86" w:rsidR="00C20C3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Upper Core</w:t>
            </w:r>
            <w:r w:rsidR="00C20C31">
              <w:rPr>
                <w:b/>
                <w:bCs/>
              </w:rPr>
              <w:t xml:space="preserve"> Requirements (</w:t>
            </w:r>
            <w:r w:rsidR="00F60F78">
              <w:rPr>
                <w:b/>
                <w:bCs/>
              </w:rPr>
              <w:t>9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75389253" w14:textId="71E56C91" w:rsidR="00C20C31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0AACD27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0B7CE2CF" w14:textId="3E6D699B" w:rsidR="000D390D" w:rsidRP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32FB41DE" w14:textId="77777777" w:rsidTr="000836B6">
        <w:trPr>
          <w:cantSplit/>
        </w:trPr>
        <w:tc>
          <w:tcPr>
            <w:tcW w:w="3617" w:type="pct"/>
          </w:tcPr>
          <w:p w14:paraId="0F07D21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L (0cr) – Genetics Laboratory</w:t>
            </w:r>
          </w:p>
          <w:p w14:paraId="218ED120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050F23" w14:textId="4210EEFB" w:rsidR="000D390D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200</w:t>
            </w:r>
          </w:p>
        </w:tc>
        <w:tc>
          <w:tcPr>
            <w:tcW w:w="671" w:type="pct"/>
          </w:tcPr>
          <w:p w14:paraId="4E226D2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1984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7708737F" w14:textId="77777777" w:rsidTr="000836B6">
        <w:trPr>
          <w:cantSplit/>
        </w:trPr>
        <w:tc>
          <w:tcPr>
            <w:tcW w:w="3617" w:type="pct"/>
          </w:tcPr>
          <w:p w14:paraId="2D86ED7A" w14:textId="20AF2AAE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D93917">
              <w:rPr>
                <w:rFonts w:cstheme="minorHAnsi"/>
              </w:rPr>
              <w:t xml:space="preserve"> (Can fulfill </w:t>
            </w:r>
            <w:r w:rsidR="007A63C0">
              <w:rPr>
                <w:rFonts w:cstheme="minorHAnsi"/>
              </w:rPr>
              <w:t>Honors</w:t>
            </w:r>
            <w:r w:rsidR="00D93917">
              <w:rPr>
                <w:rFonts w:cstheme="minorHAnsi"/>
              </w:rPr>
              <w:t xml:space="preserve"> Mathematics Requirement)</w:t>
            </w:r>
          </w:p>
          <w:p w14:paraId="3A73FCDC" w14:textId="52BAF9C5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0EB8498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E9B66E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62D7E0A" w14:textId="77777777" w:rsidTr="000836B6">
        <w:trPr>
          <w:cantSplit/>
        </w:trPr>
        <w:tc>
          <w:tcPr>
            <w:tcW w:w="3617" w:type="pct"/>
          </w:tcPr>
          <w:p w14:paraId="6C66CB3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0 (1cr) – Senior Seminar</w:t>
            </w:r>
          </w:p>
          <w:p w14:paraId="2042C69D" w14:textId="77777777" w:rsid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enior standing in biology or marine science</w:t>
            </w:r>
          </w:p>
          <w:p w14:paraId="108625F5" w14:textId="77777777" w:rsidR="000D390D" w:rsidRPr="000D390D" w:rsidRDefault="000D390D" w:rsidP="000836B6">
            <w:pPr>
              <w:spacing w:after="0"/>
              <w:rPr>
                <w:rFonts w:cstheme="minorHAnsi"/>
              </w:rPr>
            </w:pPr>
            <w:r w:rsidRPr="000D390D">
              <w:rPr>
                <w:rFonts w:cstheme="minorHAnsi"/>
                <w:b/>
                <w:bCs/>
              </w:rPr>
              <w:t>or</w:t>
            </w:r>
            <w:r w:rsidRPr="000D390D">
              <w:rPr>
                <w:rFonts w:cstheme="minorHAnsi"/>
              </w:rPr>
              <w:t xml:space="preserve"> BIO 420 (1cr) – Recent Discoveries in Biology</w:t>
            </w:r>
          </w:p>
          <w:p w14:paraId="059E83AE" w14:textId="12FB990E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D390D">
              <w:rPr>
                <w:rFonts w:cstheme="minorHAnsi"/>
                <w:i/>
                <w:iCs/>
              </w:rPr>
              <w:t xml:space="preserve">Students must have completed the </w:t>
            </w:r>
            <w:r w:rsidR="005B72A2" w:rsidRPr="000D390D">
              <w:rPr>
                <w:rFonts w:cstheme="minorHAnsi"/>
                <w:i/>
                <w:iCs/>
              </w:rPr>
              <w:t>biology</w:t>
            </w:r>
            <w:r w:rsidRPr="000D390D">
              <w:rPr>
                <w:rFonts w:cstheme="minorHAnsi"/>
                <w:i/>
                <w:iCs/>
              </w:rPr>
              <w:t xml:space="preserve"> lower-core and either General Genetics or Molecular Genetics and have a minimum GPA of 3.0 and have senior status or permission of instructor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2D2E6F8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791BD4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4DE7E0B4" w14:textId="77777777" w:rsidTr="000836B6">
        <w:trPr>
          <w:cantSplit/>
        </w:trPr>
        <w:tc>
          <w:tcPr>
            <w:tcW w:w="3617" w:type="pct"/>
          </w:tcPr>
          <w:p w14:paraId="0372AF20" w14:textId="77777777" w:rsidR="000D390D" w:rsidRDefault="00FC045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1 (0cr) – Biology Outcomes Capstone</w:t>
            </w:r>
          </w:p>
          <w:p w14:paraId="52AF3DCD" w14:textId="2637643A" w:rsidR="00FC045F" w:rsidRPr="00FC045F" w:rsidRDefault="00FC045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Senior standing in all majors offered through the Department of Biology. Must be </w:t>
            </w:r>
            <w:r w:rsidR="00290ABF">
              <w:rPr>
                <w:rFonts w:cstheme="minorHAnsi"/>
                <w:i/>
                <w:iCs/>
              </w:rPr>
              <w:t>taken</w:t>
            </w:r>
            <w:r>
              <w:rPr>
                <w:rFonts w:cstheme="minorHAnsi"/>
                <w:i/>
                <w:iCs/>
              </w:rPr>
              <w:t xml:space="preserve"> during graduation semester.</w:t>
            </w:r>
          </w:p>
        </w:tc>
        <w:tc>
          <w:tcPr>
            <w:tcW w:w="671" w:type="pct"/>
          </w:tcPr>
          <w:p w14:paraId="27E2C0C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0A944B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71B25822" w:rsidR="00BF7739" w:rsidRPr="00752C28" w:rsidRDefault="00FC045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ateral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74D43C3" w14:textId="020045F7" w:rsidR="005067AF" w:rsidRDefault="00FC045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ateral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</w:t>
            </w:r>
            <w:r w:rsidR="00103A12">
              <w:rPr>
                <w:b/>
                <w:bCs/>
              </w:rPr>
              <w:t>16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005C3F2A" w:rsidR="00FC045F" w:rsidRPr="00FC045F" w:rsidRDefault="00FC045F" w:rsidP="007257D8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60D18637" w:rsidR="00FC045F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AE8E075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7DAEB780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5160F31F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  <w:p w14:paraId="2B30C909" w14:textId="4D7C7D30" w:rsidR="00235F2A" w:rsidRDefault="00103A12" w:rsidP="007257D8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r</w:t>
            </w:r>
            <w:r w:rsidR="00235F2A">
              <w:rPr>
                <w:rFonts w:cstheme="minorHAnsi"/>
              </w:rPr>
              <w:t xml:space="preserve"> 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7B198895" w14:textId="51DD8EAC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HY 201 (4cr) – General Physics II (2)</w:t>
            </w:r>
          </w:p>
          <w:p w14:paraId="1D99C58D" w14:textId="3A829CBF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2F3C6ACB" w14:textId="24D80D3B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103A12">
              <w:rPr>
                <w:rFonts w:cstheme="minorHAnsi"/>
                <w:i/>
                <w:iCs/>
              </w:rPr>
              <w:t>1</w:t>
            </w:r>
            <w:r>
              <w:rPr>
                <w:rFonts w:cstheme="minorHAnsi"/>
                <w:i/>
                <w:iCs/>
              </w:rPr>
              <w:t>L</w:t>
            </w:r>
          </w:p>
          <w:p w14:paraId="3BD9CCE8" w14:textId="4E181FA8" w:rsidR="000B6A27" w:rsidRDefault="00103A12" w:rsidP="000B6A27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</w:t>
            </w:r>
            <w:r w:rsidR="000B6A27" w:rsidRPr="00103A12">
              <w:rPr>
                <w:rFonts w:cstheme="minorHAnsi"/>
                <w:b/>
                <w:bCs/>
              </w:rPr>
              <w:t xml:space="preserve">r </w:t>
            </w:r>
            <w:r w:rsidR="000B6A27"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 w:rsidR="000B6A27">
              <w:rPr>
                <w:rFonts w:cstheme="minorHAnsi"/>
              </w:rPr>
              <w:t xml:space="preserve"> (4cr) – General Physics with Calculus </w:t>
            </w:r>
            <w:r>
              <w:rPr>
                <w:rFonts w:cstheme="minorHAnsi"/>
              </w:rPr>
              <w:t>II</w:t>
            </w:r>
            <w:r w:rsidR="000B6A27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2</w:t>
            </w:r>
            <w:r w:rsidR="000B6A27"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1303C920" w:rsidR="003A6270" w:rsidRPr="00752C28" w:rsidRDefault="00842DBA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Biology </w:t>
      </w:r>
      <w:r w:rsidR="00FC045F">
        <w:rPr>
          <w:sz w:val="24"/>
          <w:szCs w:val="28"/>
        </w:rPr>
        <w:t xml:space="preserve">Category </w:t>
      </w:r>
      <w:r w:rsidR="003A6270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381F1242" w:rsidR="003A6270" w:rsidRDefault="00842DBA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Biology </w:t>
            </w:r>
            <w:r w:rsidR="00FC045F">
              <w:rPr>
                <w:b/>
                <w:bCs/>
              </w:rPr>
              <w:t>Category</w:t>
            </w:r>
            <w:r w:rsidR="003A6270">
              <w:rPr>
                <w:b/>
                <w:bCs/>
              </w:rPr>
              <w:t xml:space="preserve"> Requirements (</w:t>
            </w:r>
            <w:r w:rsidR="00995EB8">
              <w:rPr>
                <w:b/>
                <w:bCs/>
              </w:rPr>
              <w:t>24</w:t>
            </w:r>
            <w:r w:rsidR="00103A12">
              <w:rPr>
                <w:b/>
                <w:bCs/>
              </w:rPr>
              <w:t xml:space="preserve"> </w:t>
            </w:r>
            <w:r w:rsidR="003A6270">
              <w:rPr>
                <w:b/>
                <w:bCs/>
              </w:rPr>
              <w:t>Credits)</w:t>
            </w:r>
          </w:p>
          <w:p w14:paraId="425F5C07" w14:textId="717E6EBB" w:rsidR="00842DBA" w:rsidRDefault="00842DBA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fer to catalog for the</w:t>
            </w:r>
            <w:r w:rsidR="003A6270">
              <w:rPr>
                <w:rFonts w:ascii="Times New Roman" w:hAnsi="Times New Roman"/>
              </w:rPr>
              <w:t xml:space="preserve"> </w:t>
            </w:r>
            <w:hyperlink r:id="rId9" w:tooltip="Category Elective Options" w:history="1">
              <w:r w:rsidRPr="00BA375B">
                <w:rPr>
                  <w:rStyle w:val="Hyperlink"/>
                  <w:rFonts w:ascii="Times New Roman" w:hAnsi="Times New Roman"/>
                  <w:color w:val="0000FF"/>
                </w:rPr>
                <w:t>C</w:t>
              </w:r>
              <w:r w:rsidRPr="00BA375B">
                <w:rPr>
                  <w:rStyle w:val="Hyperlink"/>
                  <w:color w:val="0000FF"/>
                </w:rPr>
                <w:t>ategory Elective</w:t>
              </w:r>
              <w:r w:rsidR="003A6270" w:rsidRPr="00BA375B">
                <w:rPr>
                  <w:rStyle w:val="Hyperlink"/>
                  <w:rFonts w:ascii="Times New Roman" w:hAnsi="Times New Roman"/>
                  <w:color w:val="0000FF"/>
                </w:rPr>
                <w:t xml:space="preserve"> Options</w:t>
              </w:r>
            </w:hyperlink>
            <w:bookmarkStart w:id="0" w:name="_GoBack"/>
            <w:bookmarkEnd w:id="0"/>
            <w:r w:rsidR="003A6270">
              <w:rPr>
                <w:rFonts w:ascii="Times New Roman" w:hAnsi="Times New Roman"/>
              </w:rPr>
              <w:t xml:space="preserve">. </w:t>
            </w:r>
          </w:p>
          <w:p w14:paraId="10F613B3" w14:textId="6D53C953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19499ACB" w:rsidR="003A6270" w:rsidRDefault="00842DB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</w:t>
            </w:r>
            <w:r w:rsidR="003A627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(1) </w:t>
            </w:r>
            <w:r w:rsidR="003A6270">
              <w:rPr>
                <w:rFonts w:cstheme="minorHAnsi"/>
              </w:rPr>
              <w:t>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63BA9C98" w14:textId="77777777" w:rsidTr="000836B6">
        <w:trPr>
          <w:cantSplit/>
        </w:trPr>
        <w:tc>
          <w:tcPr>
            <w:tcW w:w="3617" w:type="pct"/>
          </w:tcPr>
          <w:p w14:paraId="2763555F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222EBD5A" w14:textId="77777777" w:rsidR="00842DBA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622FCAF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44C15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2C105CF9" w14:textId="77777777" w:rsidTr="000836B6">
        <w:trPr>
          <w:cantSplit/>
        </w:trPr>
        <w:tc>
          <w:tcPr>
            <w:tcW w:w="3617" w:type="pct"/>
          </w:tcPr>
          <w:p w14:paraId="28CEE3F2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65378404" w14:textId="77777777" w:rsidR="00842DBA" w:rsidRDefault="00842DBA" w:rsidP="00842DB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DD079A7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1D7BA3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37634AB5" w14:textId="77777777" w:rsidTr="000836B6">
        <w:trPr>
          <w:cantSplit/>
        </w:trPr>
        <w:tc>
          <w:tcPr>
            <w:tcW w:w="3617" w:type="pct"/>
          </w:tcPr>
          <w:p w14:paraId="7735C663" w14:textId="77777777" w:rsidR="00995EB8" w:rsidRDefault="00995EB8" w:rsidP="00995EB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 (1) (4cr)</w:t>
            </w:r>
          </w:p>
          <w:p w14:paraId="0A57909C" w14:textId="77777777" w:rsidR="00995EB8" w:rsidRDefault="00995EB8" w:rsidP="00995EB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C535A8E" w14:textId="77777777" w:rsidR="00995EB8" w:rsidRPr="006A68B8" w:rsidRDefault="00995EB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C5E809" w14:textId="77777777" w:rsidR="00995EB8" w:rsidRPr="006A68B8" w:rsidRDefault="00995EB8" w:rsidP="007257D8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3936DCD7" w14:textId="77777777" w:rsidTr="00995EB8">
        <w:tc>
          <w:tcPr>
            <w:tcW w:w="3617" w:type="pct"/>
          </w:tcPr>
          <w:p w14:paraId="5A37F60F" w14:textId="77777777" w:rsidR="00995EB8" w:rsidRDefault="00995EB8" w:rsidP="00A55A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 (2) (4cr)</w:t>
            </w:r>
          </w:p>
          <w:p w14:paraId="2FE781EE" w14:textId="77777777" w:rsidR="00995E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705130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2E79472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</w:tr>
      <w:tr w:rsidR="00995EB8" w:rsidRPr="00597CC6" w14:paraId="5AC65FFE" w14:textId="77777777" w:rsidTr="00995EB8">
        <w:tc>
          <w:tcPr>
            <w:tcW w:w="3617" w:type="pct"/>
          </w:tcPr>
          <w:p w14:paraId="08C2EEAA" w14:textId="77777777" w:rsidR="00995EB8" w:rsidRDefault="00995EB8" w:rsidP="00A55A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I (3) (4cr)</w:t>
            </w:r>
          </w:p>
          <w:p w14:paraId="394A98F8" w14:textId="77777777" w:rsidR="00995E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DDB382F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0757F6" w14:textId="77777777" w:rsidR="00995EB8" w:rsidRPr="006A68B8" w:rsidRDefault="00995EB8" w:rsidP="00A55A62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sectPr w:rsid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54752"/>
    <w:rsid w:val="001C0A72"/>
    <w:rsid w:val="001F6F90"/>
    <w:rsid w:val="00230D07"/>
    <w:rsid w:val="00233CE6"/>
    <w:rsid w:val="00235F2A"/>
    <w:rsid w:val="002566EE"/>
    <w:rsid w:val="00286FB6"/>
    <w:rsid w:val="00290ABF"/>
    <w:rsid w:val="002946E6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4871C5"/>
    <w:rsid w:val="005067AF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A68B8"/>
    <w:rsid w:val="006E0A87"/>
    <w:rsid w:val="006F2877"/>
    <w:rsid w:val="007257D8"/>
    <w:rsid w:val="00726D6E"/>
    <w:rsid w:val="00735149"/>
    <w:rsid w:val="00752C28"/>
    <w:rsid w:val="007A0E31"/>
    <w:rsid w:val="007A63C0"/>
    <w:rsid w:val="007F140B"/>
    <w:rsid w:val="008102C4"/>
    <w:rsid w:val="00842DBA"/>
    <w:rsid w:val="00880BBB"/>
    <w:rsid w:val="008E3B42"/>
    <w:rsid w:val="008F4595"/>
    <w:rsid w:val="00902A5F"/>
    <w:rsid w:val="009430C1"/>
    <w:rsid w:val="009431D7"/>
    <w:rsid w:val="00987D73"/>
    <w:rsid w:val="00995EB8"/>
    <w:rsid w:val="009A4305"/>
    <w:rsid w:val="009E320D"/>
    <w:rsid w:val="00A12A9C"/>
    <w:rsid w:val="00A5113C"/>
    <w:rsid w:val="00A52490"/>
    <w:rsid w:val="00A54351"/>
    <w:rsid w:val="00AA7C8C"/>
    <w:rsid w:val="00AE0437"/>
    <w:rsid w:val="00B26CAC"/>
    <w:rsid w:val="00B35F0A"/>
    <w:rsid w:val="00B62751"/>
    <w:rsid w:val="00BA375B"/>
    <w:rsid w:val="00BE4E97"/>
    <w:rsid w:val="00BF6D7D"/>
    <w:rsid w:val="00BF7739"/>
    <w:rsid w:val="00C20C31"/>
    <w:rsid w:val="00CB6122"/>
    <w:rsid w:val="00D421C1"/>
    <w:rsid w:val="00D54E6A"/>
    <w:rsid w:val="00D6459B"/>
    <w:rsid w:val="00D678A4"/>
    <w:rsid w:val="00D77D18"/>
    <w:rsid w:val="00D93917"/>
    <w:rsid w:val="00E32A00"/>
    <w:rsid w:val="00E415F7"/>
    <w:rsid w:val="00E441B3"/>
    <w:rsid w:val="00E509D0"/>
    <w:rsid w:val="00E55358"/>
    <w:rsid w:val="00EA684D"/>
    <w:rsid w:val="00EA6BBF"/>
    <w:rsid w:val="00EF2C1D"/>
    <w:rsid w:val="00F423EC"/>
    <w:rsid w:val="00F60F78"/>
    <w:rsid w:val="00F60F98"/>
    <w:rsid w:val="00F96F24"/>
    <w:rsid w:val="00FB2542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artment-of-biology/department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990</Words>
  <Characters>564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6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Biology – Molecular</dc:title>
  <dc:subject/>
  <dc:creator>The University of Tampa</dc:creator>
  <cp:keywords>Unofficial, Degree, Planning, Worksheet, Major, BS, in, Biology, Molecular, The, University, of, Tampa</cp:keywords>
  <dc:description/>
  <cp:lastModifiedBy>Asia Brown</cp:lastModifiedBy>
  <cp:revision>8</cp:revision>
  <dcterms:created xsi:type="dcterms:W3CDTF">2023-08-21T15:03:00Z</dcterms:created>
  <dcterms:modified xsi:type="dcterms:W3CDTF">2023-09-20T19:40:00Z</dcterms:modified>
  <cp:category/>
</cp:coreProperties>
</file>